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1AD60" w14:textId="77777777" w:rsidR="00450A46" w:rsidRPr="00BA4973" w:rsidRDefault="009A695D" w:rsidP="00BA4973">
      <w:pPr>
        <w:pStyle w:val="FirstParagraph"/>
        <w:jc w:val="center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PORTAFOLIO DE PRUEBAS DE API - JOSÉ NICOLÁS MOVILLA FLÓREZ</w:t>
      </w:r>
    </w:p>
    <w:p w14:paraId="668528AB" w14:textId="77777777" w:rsidR="00450A46" w:rsidRPr="00BA4973" w:rsidRDefault="009A695D" w:rsidP="00BA4973">
      <w:pPr>
        <w:jc w:val="center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pict w14:anchorId="1909E883">
          <v:rect id="_x0000_i1025" style="width:0;height:1.5pt" o:hralign="center" o:hrstd="t" o:hr="t"/>
        </w:pict>
      </w:r>
    </w:p>
    <w:p w14:paraId="1D761E6F" w14:textId="28AD4126" w:rsidR="00450A46" w:rsidRPr="00BA4973" w:rsidRDefault="009A695D" w:rsidP="00BA4973">
      <w:pPr>
        <w:pStyle w:val="FirstParagraph"/>
        <w:jc w:val="center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Perfil profesional</w:t>
      </w:r>
    </w:p>
    <w:p w14:paraId="577A5AE5" w14:textId="784F9E68" w:rsidR="00450A46" w:rsidRPr="00BA4973" w:rsidRDefault="009A695D">
      <w:pPr>
        <w:pStyle w:val="Textoindependiente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t>Soy José Nicolás Movilla Flórez, tengo 23 años y resido en Montería, Córdoba (Colombia). Actualmente curso noveno semestre de Licenciatura en Informática</w:t>
      </w:r>
      <w:r w:rsidR="00BA4973" w:rsidRPr="00BA4973">
        <w:rPr>
          <w:rFonts w:ascii="Times New Roman" w:hAnsi="Times New Roman" w:cs="Times New Roman"/>
        </w:rPr>
        <w:t xml:space="preserve"> en la Universidad de cordoba</w:t>
      </w:r>
      <w:r w:rsidRPr="00BA4973">
        <w:rPr>
          <w:rFonts w:ascii="Times New Roman" w:hAnsi="Times New Roman" w:cs="Times New Roman"/>
        </w:rPr>
        <w:t xml:space="preserve">. Me apasiona la inteligencia artificial y el desarrollo web, y disfruto explorando distintas ramas de </w:t>
      </w:r>
      <w:r w:rsidRPr="00BA4973">
        <w:rPr>
          <w:rFonts w:ascii="Times New Roman" w:hAnsi="Times New Roman" w:cs="Times New Roman"/>
        </w:rPr>
        <w:t>la informática. Me caracterizo por ser proactivo, participativo, curioso y dinámico. Mi propósito es seguir creciendo como desarrollador, aportando soluciones tecnológicas funcionales y accesibles.</w:t>
      </w:r>
    </w:p>
    <w:p w14:paraId="0BFDE37A" w14:textId="77777777" w:rsidR="00450A46" w:rsidRPr="00BA4973" w:rsidRDefault="009A695D">
      <w:p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pict w14:anchorId="2C29A649">
          <v:rect id="_x0000_i1026" style="width:0;height:1.5pt" o:hralign="center" o:hrstd="t" o:hr="t"/>
        </w:pict>
      </w:r>
    </w:p>
    <w:p w14:paraId="260C8275" w14:textId="05C33F12" w:rsidR="00450A46" w:rsidRPr="00BA4973" w:rsidRDefault="009A695D" w:rsidP="00BA4973">
      <w:pPr>
        <w:pStyle w:val="FirstParagraph"/>
        <w:jc w:val="center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Resumen del portafolio</w:t>
      </w:r>
    </w:p>
    <w:p w14:paraId="48F592C0" w14:textId="77777777" w:rsidR="00450A46" w:rsidRPr="00BA4973" w:rsidRDefault="009A695D">
      <w:pPr>
        <w:pStyle w:val="Textoindependiente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t>Este documento presenta tres p</w:t>
      </w:r>
      <w:r w:rsidRPr="00BA4973">
        <w:rPr>
          <w:rFonts w:ascii="Times New Roman" w:hAnsi="Times New Roman" w:cs="Times New Roman"/>
        </w:rPr>
        <w:t>ruebas técnicas realizadas con Postman, que demuestran competencias en:</w:t>
      </w:r>
    </w:p>
    <w:p w14:paraId="100BBE33" w14:textId="77777777" w:rsidR="00450A46" w:rsidRPr="00BA4973" w:rsidRDefault="009A695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t>Consumo de APIs REST públicas.</w:t>
      </w:r>
    </w:p>
    <w:p w14:paraId="2D8C53F7" w14:textId="77777777" w:rsidR="00450A46" w:rsidRPr="00BA4973" w:rsidRDefault="009A695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t>Interpretación de respuestas en formato JSON.</w:t>
      </w:r>
    </w:p>
    <w:p w14:paraId="7B7DEF5D" w14:textId="77777777" w:rsidR="00450A46" w:rsidRPr="00BA4973" w:rsidRDefault="009A695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t>Documentación y organización de pruebas.</w:t>
      </w:r>
    </w:p>
    <w:p w14:paraId="2954AB50" w14:textId="77777777" w:rsidR="00450A46" w:rsidRPr="00BA4973" w:rsidRDefault="009A695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t>Exportación de colecciones para fines de aprendizaje o presentació</w:t>
      </w:r>
      <w:r w:rsidRPr="00BA4973">
        <w:rPr>
          <w:rFonts w:ascii="Times New Roman" w:hAnsi="Times New Roman" w:cs="Times New Roman"/>
        </w:rPr>
        <w:t>n profesional.</w:t>
      </w:r>
    </w:p>
    <w:p w14:paraId="303CDE86" w14:textId="77777777" w:rsidR="00450A46" w:rsidRPr="00BA4973" w:rsidRDefault="009A695D">
      <w:p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pict w14:anchorId="54DCF6F1">
          <v:rect id="_x0000_i1027" style="width:0;height:1.5pt" o:hralign="center" o:hrstd="t" o:hr="t"/>
        </w:pict>
      </w:r>
    </w:p>
    <w:p w14:paraId="2A3198F1" w14:textId="6611AAB1" w:rsidR="00450A46" w:rsidRPr="00BA4973" w:rsidRDefault="009A695D" w:rsidP="00BA4973">
      <w:pPr>
        <w:pStyle w:val="FirstParagraph"/>
        <w:jc w:val="center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Prueba 1: Consulta de clima en Montería (Open-Meteo)</w:t>
      </w:r>
    </w:p>
    <w:p w14:paraId="4BC51C5C" w14:textId="77777777" w:rsidR="00450A46" w:rsidRPr="00BA4973" w:rsidRDefault="009A695D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Método:</w:t>
      </w:r>
      <w:r w:rsidRPr="00BA4973">
        <w:rPr>
          <w:rFonts w:ascii="Times New Roman" w:hAnsi="Times New Roman" w:cs="Times New Roman"/>
        </w:rPr>
        <w:t xml:space="preserve"> GET</w:t>
      </w:r>
    </w:p>
    <w:p w14:paraId="63DDC1D9" w14:textId="77777777" w:rsidR="00450A46" w:rsidRPr="00BA4973" w:rsidRDefault="009A695D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URL:</w:t>
      </w:r>
      <w:r w:rsidRPr="00BA4973">
        <w:rPr>
          <w:rFonts w:ascii="Times New Roman" w:hAnsi="Times New Roman" w:cs="Times New Roman"/>
        </w:rPr>
        <w:t xml:space="preserve"> </w:t>
      </w:r>
      <w:r w:rsidRPr="00BA4973">
        <w:rPr>
          <w:rStyle w:val="VerbatimChar"/>
          <w:rFonts w:ascii="Times New Roman" w:hAnsi="Times New Roman" w:cs="Times New Roman"/>
          <w:sz w:val="24"/>
        </w:rPr>
        <w:t>https://api.open-meteo.com/v1/forecast?latitude=8.74798&amp;longitude=-75.88143&amp;current_weather=true&amp;hourly=temperature_2m,weathercode</w:t>
      </w:r>
    </w:p>
    <w:p w14:paraId="4D628629" w14:textId="77777777" w:rsidR="00450A46" w:rsidRPr="00BA4973" w:rsidRDefault="009A695D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Descripción:</w:t>
      </w:r>
      <w:r w:rsidRPr="00BA4973">
        <w:rPr>
          <w:rFonts w:ascii="Times New Roman" w:hAnsi="Times New Roman" w:cs="Times New Roman"/>
        </w:rPr>
        <w:t xml:space="preserve"> Consulta el clima actu</w:t>
      </w:r>
      <w:r w:rsidRPr="00BA4973">
        <w:rPr>
          <w:rFonts w:ascii="Times New Roman" w:hAnsi="Times New Roman" w:cs="Times New Roman"/>
        </w:rPr>
        <w:t>al y el pronóstico por hora de Montería, Córdoba. Devuelve información como temperatura, velocidad del viento, código de clima y si es de día o de noche.</w:t>
      </w:r>
    </w:p>
    <w:p w14:paraId="57C1B50D" w14:textId="18C22A44" w:rsidR="00450A46" w:rsidRDefault="009A695D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Resultado:</w:t>
      </w:r>
      <w:r w:rsidRPr="00BA4973">
        <w:rPr>
          <w:rFonts w:ascii="Times New Roman" w:hAnsi="Times New Roman" w:cs="Times New Roman"/>
        </w:rPr>
        <w:t xml:space="preserve"> Respuesta en JSON que incluye campos como </w:t>
      </w:r>
      <w:r w:rsidRPr="00BA4973">
        <w:rPr>
          <w:rStyle w:val="VerbatimChar"/>
          <w:rFonts w:ascii="Times New Roman" w:hAnsi="Times New Roman" w:cs="Times New Roman"/>
          <w:sz w:val="24"/>
        </w:rPr>
        <w:t>temperature</w:t>
      </w:r>
      <w:r w:rsidRPr="00BA4973">
        <w:rPr>
          <w:rFonts w:ascii="Times New Roman" w:hAnsi="Times New Roman" w:cs="Times New Roman"/>
        </w:rPr>
        <w:t xml:space="preserve">, </w:t>
      </w:r>
      <w:r w:rsidRPr="00BA4973">
        <w:rPr>
          <w:rStyle w:val="VerbatimChar"/>
          <w:rFonts w:ascii="Times New Roman" w:hAnsi="Times New Roman" w:cs="Times New Roman"/>
          <w:sz w:val="24"/>
        </w:rPr>
        <w:t>windspeed</w:t>
      </w:r>
      <w:r w:rsidRPr="00BA4973">
        <w:rPr>
          <w:rFonts w:ascii="Times New Roman" w:hAnsi="Times New Roman" w:cs="Times New Roman"/>
        </w:rPr>
        <w:t xml:space="preserve">, </w:t>
      </w:r>
      <w:r w:rsidRPr="00BA4973">
        <w:rPr>
          <w:rStyle w:val="VerbatimChar"/>
          <w:rFonts w:ascii="Times New Roman" w:hAnsi="Times New Roman" w:cs="Times New Roman"/>
          <w:sz w:val="24"/>
        </w:rPr>
        <w:t>weathercode</w:t>
      </w:r>
      <w:r w:rsidRPr="00BA4973">
        <w:rPr>
          <w:rFonts w:ascii="Times New Roman" w:hAnsi="Times New Roman" w:cs="Times New Roman"/>
        </w:rPr>
        <w:t xml:space="preserve">, </w:t>
      </w:r>
      <w:r w:rsidRPr="00BA4973">
        <w:rPr>
          <w:rStyle w:val="VerbatimChar"/>
          <w:rFonts w:ascii="Times New Roman" w:hAnsi="Times New Roman" w:cs="Times New Roman"/>
          <w:sz w:val="24"/>
        </w:rPr>
        <w:t>time</w:t>
      </w:r>
      <w:r w:rsidRPr="00BA4973">
        <w:rPr>
          <w:rFonts w:ascii="Times New Roman" w:hAnsi="Times New Roman" w:cs="Times New Roman"/>
        </w:rPr>
        <w:t>.</w:t>
      </w:r>
    </w:p>
    <w:p w14:paraId="6BDC413A" w14:textId="14D11334" w:rsidR="001D16DF" w:rsidRDefault="001D16DF" w:rsidP="001D16DF">
      <w:pPr>
        <w:pStyle w:val="Compact"/>
        <w:ind w:left="142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675383C" wp14:editId="7DE3D434">
            <wp:extent cx="5631180" cy="2962275"/>
            <wp:effectExtent l="0" t="0" r="762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-339" t="-2415" b="8533"/>
                    <a:stretch/>
                  </pic:blipFill>
                  <pic:spPr bwMode="auto">
                    <a:xfrm>
                      <a:off x="0" y="0"/>
                      <a:ext cx="5631180" cy="2962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A728E" w14:textId="2850D9A9" w:rsidR="001D16DF" w:rsidRDefault="001D16DF" w:rsidP="001D16DF">
      <w:pPr>
        <w:pStyle w:val="Compact"/>
        <w:ind w:left="142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8999260" wp14:editId="64722314">
            <wp:extent cx="5612130" cy="2895600"/>
            <wp:effectExtent l="0" t="0" r="762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3321" b="4910"/>
                    <a:stretch/>
                  </pic:blipFill>
                  <pic:spPr bwMode="auto">
                    <a:xfrm>
                      <a:off x="0" y="0"/>
                      <a:ext cx="561213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AEB28" w14:textId="73C76E0F" w:rsidR="001D16DF" w:rsidRDefault="009A695D" w:rsidP="001D16DF">
      <w:pPr>
        <w:pStyle w:val="Compact"/>
        <w:ind w:left="142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4D62265" wp14:editId="47FE042D">
            <wp:extent cx="5612130" cy="3009900"/>
            <wp:effectExtent l="0" t="0" r="762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4609"/>
                    <a:stretch/>
                  </pic:blipFill>
                  <pic:spPr bwMode="auto">
                    <a:xfrm>
                      <a:off x="0" y="0"/>
                      <a:ext cx="5612130" cy="300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666E1" w14:textId="77777777" w:rsidR="001D16DF" w:rsidRPr="00BA4973" w:rsidRDefault="001D16DF" w:rsidP="001D16DF">
      <w:pPr>
        <w:pStyle w:val="Compact"/>
        <w:ind w:left="720"/>
        <w:rPr>
          <w:rFonts w:ascii="Times New Roman" w:hAnsi="Times New Roman" w:cs="Times New Roman"/>
        </w:rPr>
      </w:pPr>
    </w:p>
    <w:p w14:paraId="3D4B8B9D" w14:textId="77777777" w:rsidR="00450A46" w:rsidRPr="00BA4973" w:rsidRDefault="009A695D">
      <w:p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pict w14:anchorId="3BFA4CC6">
          <v:rect id="_x0000_i1028" style="width:0;height:1.5pt" o:hralign="center" o:hrstd="t" o:hr="t"/>
        </w:pict>
      </w:r>
    </w:p>
    <w:p w14:paraId="1637E25A" w14:textId="57BDF131" w:rsidR="00450A46" w:rsidRPr="00BA4973" w:rsidRDefault="009A695D" w:rsidP="00BA4973">
      <w:pPr>
        <w:pStyle w:val="FirstParagraph"/>
        <w:jc w:val="center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P</w:t>
      </w:r>
      <w:r w:rsidRPr="00BA4973">
        <w:rPr>
          <w:rFonts w:ascii="Times New Roman" w:hAnsi="Times New Roman" w:cs="Times New Roman"/>
          <w:b/>
          <w:bCs/>
        </w:rPr>
        <w:t>rueba 2: Información de raza “Golden Retriever” (The Dog API)</w:t>
      </w:r>
    </w:p>
    <w:p w14:paraId="78F341C7" w14:textId="77777777" w:rsidR="00450A46" w:rsidRPr="00BA4973" w:rsidRDefault="009A695D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Método:</w:t>
      </w:r>
      <w:r w:rsidRPr="00BA4973">
        <w:rPr>
          <w:rFonts w:ascii="Times New Roman" w:hAnsi="Times New Roman" w:cs="Times New Roman"/>
        </w:rPr>
        <w:t xml:space="preserve"> GET</w:t>
      </w:r>
    </w:p>
    <w:p w14:paraId="272F5A24" w14:textId="77777777" w:rsidR="00450A46" w:rsidRPr="00BA4973" w:rsidRDefault="009A695D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URL:</w:t>
      </w:r>
      <w:r w:rsidRPr="00BA4973">
        <w:rPr>
          <w:rFonts w:ascii="Times New Roman" w:hAnsi="Times New Roman" w:cs="Times New Roman"/>
        </w:rPr>
        <w:t xml:space="preserve"> </w:t>
      </w:r>
      <w:r w:rsidRPr="00BA4973">
        <w:rPr>
          <w:rStyle w:val="VerbatimChar"/>
          <w:rFonts w:ascii="Times New Roman" w:hAnsi="Times New Roman" w:cs="Times New Roman"/>
          <w:sz w:val="24"/>
        </w:rPr>
        <w:t>https://api.thedogapi.com/v1/breeds/search?q=Golden Retriever</w:t>
      </w:r>
    </w:p>
    <w:p w14:paraId="5EA1F1D1" w14:textId="77777777" w:rsidR="00450A46" w:rsidRPr="00BA4973" w:rsidRDefault="009A695D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Descripción:</w:t>
      </w:r>
      <w:r w:rsidRPr="00BA4973">
        <w:rPr>
          <w:rFonts w:ascii="Times New Roman" w:hAnsi="Times New Roman" w:cs="Times New Roman"/>
        </w:rPr>
        <w:t xml:space="preserve"> Recupera información detallada de la raza Golden Retriever: peso, altura, grupo, temperamento, esperan</w:t>
      </w:r>
      <w:r w:rsidRPr="00BA4973">
        <w:rPr>
          <w:rFonts w:ascii="Times New Roman" w:hAnsi="Times New Roman" w:cs="Times New Roman"/>
        </w:rPr>
        <w:t>za de vida e ID de imagen.</w:t>
      </w:r>
    </w:p>
    <w:p w14:paraId="05C6B77F" w14:textId="76F31241" w:rsidR="00450A46" w:rsidRDefault="009A695D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Resultado:</w:t>
      </w:r>
      <w:r w:rsidRPr="00BA4973">
        <w:rPr>
          <w:rFonts w:ascii="Times New Roman" w:hAnsi="Times New Roman" w:cs="Times New Roman"/>
        </w:rPr>
        <w:t xml:space="preserve"> Objeto JSON con datos organizados sobre la raza y referencia visual mediante imagen ID.</w:t>
      </w:r>
    </w:p>
    <w:p w14:paraId="661034A2" w14:textId="3842D82C" w:rsidR="009A695D" w:rsidRDefault="009A695D" w:rsidP="009A695D">
      <w:pPr>
        <w:pStyle w:val="Compact"/>
        <w:ind w:left="72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75D575B" wp14:editId="002C22E2">
            <wp:extent cx="5612130" cy="2933700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7023"/>
                    <a:stretch/>
                  </pic:blipFill>
                  <pic:spPr bwMode="auto">
                    <a:xfrm>
                      <a:off x="0" y="0"/>
                      <a:ext cx="5612130" cy="293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6BDFEE" w14:textId="328ED094" w:rsidR="009A695D" w:rsidRDefault="009A695D" w:rsidP="009A695D">
      <w:pPr>
        <w:pStyle w:val="Compact"/>
        <w:ind w:left="72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E80D188" wp14:editId="57E16516">
            <wp:extent cx="5612130" cy="2981325"/>
            <wp:effectExtent l="0" t="0" r="7620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5514"/>
                    <a:stretch/>
                  </pic:blipFill>
                  <pic:spPr bwMode="auto">
                    <a:xfrm>
                      <a:off x="0" y="0"/>
                      <a:ext cx="5612130" cy="2981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49D73" w14:textId="194ED665" w:rsidR="009A695D" w:rsidRPr="00BA4973" w:rsidRDefault="009A695D" w:rsidP="009A695D">
      <w:pPr>
        <w:pStyle w:val="Compact"/>
        <w:ind w:left="72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083A029" wp14:editId="0B3DDBC5">
            <wp:extent cx="5612130" cy="2962275"/>
            <wp:effectExtent l="0" t="0" r="762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6118"/>
                    <a:stretch/>
                  </pic:blipFill>
                  <pic:spPr bwMode="auto">
                    <a:xfrm>
                      <a:off x="0" y="0"/>
                      <a:ext cx="5612130" cy="2962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7A2B13" w14:textId="77777777" w:rsidR="00450A46" w:rsidRPr="00BA4973" w:rsidRDefault="009A695D">
      <w:p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pict w14:anchorId="0C601DE0">
          <v:rect id="_x0000_i1029" style="width:0;height:1.5pt" o:hralign="center" o:hrstd="t" o:hr="t"/>
        </w:pict>
      </w:r>
    </w:p>
    <w:p w14:paraId="70D34A9F" w14:textId="634877C7" w:rsidR="00450A46" w:rsidRPr="00BA4973" w:rsidRDefault="009A695D" w:rsidP="00BA4973">
      <w:pPr>
        <w:pStyle w:val="FirstParagraph"/>
        <w:jc w:val="center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Prueba 3: Consulta general de 5 razas de perros (The Dog API)</w:t>
      </w:r>
    </w:p>
    <w:p w14:paraId="74E2A3FA" w14:textId="77777777" w:rsidR="00450A46" w:rsidRPr="00BA4973" w:rsidRDefault="009A695D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Método:</w:t>
      </w:r>
      <w:r w:rsidRPr="00BA4973">
        <w:rPr>
          <w:rFonts w:ascii="Times New Roman" w:hAnsi="Times New Roman" w:cs="Times New Roman"/>
        </w:rPr>
        <w:t xml:space="preserve"> GET</w:t>
      </w:r>
    </w:p>
    <w:p w14:paraId="35B9B584" w14:textId="77777777" w:rsidR="00450A46" w:rsidRPr="00BA4973" w:rsidRDefault="009A695D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URL:</w:t>
      </w:r>
      <w:r w:rsidRPr="00BA4973">
        <w:rPr>
          <w:rFonts w:ascii="Times New Roman" w:hAnsi="Times New Roman" w:cs="Times New Roman"/>
        </w:rPr>
        <w:t xml:space="preserve"> </w:t>
      </w:r>
      <w:r w:rsidRPr="00BA4973">
        <w:rPr>
          <w:rStyle w:val="VerbatimChar"/>
          <w:rFonts w:ascii="Times New Roman" w:hAnsi="Times New Roman" w:cs="Times New Roman"/>
          <w:sz w:val="24"/>
        </w:rPr>
        <w:t>https://api.thedogapi.com/v1/breeds?limit=5&amp;page=0</w:t>
      </w:r>
    </w:p>
    <w:p w14:paraId="307560FF" w14:textId="77777777" w:rsidR="00450A46" w:rsidRPr="00BA4973" w:rsidRDefault="009A695D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Descripción:</w:t>
      </w:r>
      <w:r w:rsidRPr="00BA4973">
        <w:rPr>
          <w:rFonts w:ascii="Times New Roman" w:hAnsi="Times New Roman" w:cs="Times New Roman"/>
        </w:rPr>
        <w:t xml:space="preserve"> Solicitud que devuelve una lista de 5 razas de perros incluyendo información detallada como nombre, peso, altura, temperamento, origen, grupo y enlace de imagen.</w:t>
      </w:r>
    </w:p>
    <w:p w14:paraId="2216DA86" w14:textId="5F24C844" w:rsidR="00450A46" w:rsidRDefault="009A695D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Resultado:</w:t>
      </w:r>
      <w:r w:rsidRPr="00BA4973">
        <w:rPr>
          <w:rFonts w:ascii="Times New Roman" w:hAnsi="Times New Roman" w:cs="Times New Roman"/>
        </w:rPr>
        <w:t xml:space="preserve"> Array de objetos JS</w:t>
      </w:r>
      <w:r w:rsidRPr="00BA4973">
        <w:rPr>
          <w:rFonts w:ascii="Times New Roman" w:hAnsi="Times New Roman" w:cs="Times New Roman"/>
        </w:rPr>
        <w:t>ON que permite comparar razas por atributos.</w:t>
      </w:r>
    </w:p>
    <w:p w14:paraId="2123BF48" w14:textId="736DFA2E" w:rsidR="009A695D" w:rsidRDefault="009A695D" w:rsidP="009A695D">
      <w:pPr>
        <w:pStyle w:val="Compact"/>
        <w:ind w:left="720"/>
        <w:rPr>
          <w:rFonts w:ascii="Times New Roman" w:hAnsi="Times New Roman" w:cs="Times New Roman"/>
          <w:b/>
          <w:bCs/>
        </w:rPr>
      </w:pPr>
    </w:p>
    <w:p w14:paraId="5D23AC6C" w14:textId="78433E87" w:rsidR="009A695D" w:rsidRDefault="009A695D" w:rsidP="009A695D">
      <w:pPr>
        <w:pStyle w:val="Compact"/>
        <w:ind w:left="72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2392ED6" wp14:editId="7BBC0CC8">
            <wp:extent cx="5612130" cy="2943225"/>
            <wp:effectExtent l="0" t="0" r="7620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6722"/>
                    <a:stretch/>
                  </pic:blipFill>
                  <pic:spPr bwMode="auto">
                    <a:xfrm>
                      <a:off x="0" y="0"/>
                      <a:ext cx="5612130" cy="2943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C2B435" w14:textId="262ECDE0" w:rsidR="009A695D" w:rsidRDefault="009A695D" w:rsidP="009A695D">
      <w:pPr>
        <w:pStyle w:val="Compact"/>
        <w:ind w:left="72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6A716A4" wp14:editId="5F85AC45">
            <wp:extent cx="5612130" cy="2886075"/>
            <wp:effectExtent l="0" t="0" r="7620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8533"/>
                    <a:stretch/>
                  </pic:blipFill>
                  <pic:spPr bwMode="auto">
                    <a:xfrm>
                      <a:off x="0" y="0"/>
                      <a:ext cx="5612130" cy="2886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9CD90C" w14:textId="59FEA6A8" w:rsidR="009A695D" w:rsidRPr="00BA4973" w:rsidRDefault="009A695D" w:rsidP="009A695D">
      <w:pPr>
        <w:pStyle w:val="Compact"/>
        <w:ind w:left="72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94C540C" wp14:editId="4ACC9442">
            <wp:extent cx="5612130" cy="2924175"/>
            <wp:effectExtent l="0" t="0" r="762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-1" b="7326"/>
                    <a:stretch/>
                  </pic:blipFill>
                  <pic:spPr bwMode="auto">
                    <a:xfrm>
                      <a:off x="0" y="0"/>
                      <a:ext cx="5612130" cy="2924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CA0FE2" w14:textId="77777777" w:rsidR="00450A46" w:rsidRPr="00BA4973" w:rsidRDefault="009A695D">
      <w:p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pict w14:anchorId="5E66DAF6">
          <v:rect id="_x0000_i1030" style="width:0;height:1.5pt" o:hralign="center" o:hrstd="t" o:hr="t"/>
        </w:pict>
      </w:r>
    </w:p>
    <w:p w14:paraId="1FD03CB3" w14:textId="0D33C582" w:rsidR="00450A46" w:rsidRPr="00BA4973" w:rsidRDefault="009A695D" w:rsidP="00BA4973">
      <w:pPr>
        <w:pStyle w:val="FirstParagraph"/>
        <w:jc w:val="center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Tecnologías utilizadas</w:t>
      </w:r>
    </w:p>
    <w:p w14:paraId="12B57293" w14:textId="77777777" w:rsidR="00450A46" w:rsidRPr="00BA4973" w:rsidRDefault="009A695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Postman:</w:t>
      </w:r>
      <w:r w:rsidRPr="00BA4973">
        <w:rPr>
          <w:rFonts w:ascii="Times New Roman" w:hAnsi="Times New Roman" w:cs="Times New Roman"/>
        </w:rPr>
        <w:t xml:space="preserve"> para la ejecución y organización de solicitudes.</w:t>
      </w:r>
    </w:p>
    <w:p w14:paraId="55F9392F" w14:textId="77777777" w:rsidR="00450A46" w:rsidRPr="00BA4973" w:rsidRDefault="009A695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Visual Studio Code:</w:t>
      </w:r>
      <w:r w:rsidRPr="00BA4973">
        <w:rPr>
          <w:rFonts w:ascii="Times New Roman" w:hAnsi="Times New Roman" w:cs="Times New Roman"/>
        </w:rPr>
        <w:t xml:space="preserve"> para visualizar y editar archivos JSON exportados.</w:t>
      </w:r>
    </w:p>
    <w:p w14:paraId="55139A5D" w14:textId="77777777" w:rsidR="00450A46" w:rsidRPr="00BA4973" w:rsidRDefault="009A695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APIs usadas:</w:t>
      </w:r>
      <w:r w:rsidRPr="00BA4973">
        <w:rPr>
          <w:rFonts w:ascii="Times New Roman" w:hAnsi="Times New Roman" w:cs="Times New Roman"/>
        </w:rPr>
        <w:t xml:space="preserve"> </w:t>
      </w:r>
      <w:r w:rsidRPr="00BA4973">
        <w:rPr>
          <w:rFonts w:ascii="Times New Roman" w:hAnsi="Times New Roman" w:cs="Times New Roman"/>
        </w:rPr>
        <w:t>Open-Meteo y The Dog API.</w:t>
      </w:r>
    </w:p>
    <w:p w14:paraId="6C15B6E7" w14:textId="77777777" w:rsidR="00450A46" w:rsidRPr="00BA4973" w:rsidRDefault="009A695D">
      <w:p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pict w14:anchorId="2AEAFF3D">
          <v:rect id="_x0000_i1031" style="width:0;height:1.5pt" o:hralign="center" o:hrstd="t" o:hr="t"/>
        </w:pict>
      </w:r>
    </w:p>
    <w:p w14:paraId="1816A2F2" w14:textId="4E58A756" w:rsidR="00450A46" w:rsidRPr="00BA4973" w:rsidRDefault="009A695D">
      <w:pPr>
        <w:pStyle w:val="FirstParagraph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 xml:space="preserve">Fecha de </w:t>
      </w:r>
      <w:r w:rsidRPr="00BA4973">
        <w:rPr>
          <w:rFonts w:ascii="Times New Roman" w:hAnsi="Times New Roman" w:cs="Times New Roman"/>
          <w:b/>
          <w:bCs/>
          <w:lang w:val="es-CO"/>
        </w:rPr>
        <w:t>elaboración</w:t>
      </w:r>
      <w:r w:rsidRPr="00BA4973">
        <w:rPr>
          <w:rFonts w:ascii="Times New Roman" w:hAnsi="Times New Roman" w:cs="Times New Roman"/>
          <w:b/>
          <w:bCs/>
        </w:rPr>
        <w:t>:</w:t>
      </w:r>
      <w:r w:rsidRPr="00BA4973">
        <w:rPr>
          <w:rFonts w:ascii="Times New Roman" w:hAnsi="Times New Roman" w:cs="Times New Roman"/>
        </w:rPr>
        <w:t xml:space="preserve"> Julio de 2025</w:t>
      </w:r>
    </w:p>
    <w:p w14:paraId="3775EE76" w14:textId="57ADE4A9" w:rsidR="00450A46" w:rsidRPr="00BA4973" w:rsidRDefault="009A695D">
      <w:pPr>
        <w:pStyle w:val="Textoindependiente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  <w:b/>
          <w:bCs/>
        </w:rPr>
        <w:t>Ciudad:</w:t>
      </w:r>
      <w:r w:rsidRPr="00BA4973">
        <w:rPr>
          <w:rFonts w:ascii="Times New Roman" w:hAnsi="Times New Roman" w:cs="Times New Roman"/>
        </w:rPr>
        <w:t xml:space="preserve"> Montería, Córdoba, Colombia</w:t>
      </w:r>
    </w:p>
    <w:p w14:paraId="424A08D2" w14:textId="77777777" w:rsidR="00450A46" w:rsidRPr="00BA4973" w:rsidRDefault="009A695D">
      <w:pPr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pict w14:anchorId="144E81E8">
          <v:rect id="_x0000_i1032" style="width:0;height:1.5pt" o:hralign="center" o:hrstd="t" o:hr="t"/>
        </w:pict>
      </w:r>
    </w:p>
    <w:p w14:paraId="2321432F" w14:textId="77777777" w:rsidR="00BA4973" w:rsidRDefault="009A695D" w:rsidP="00BA4973">
      <w:pPr>
        <w:pStyle w:val="FirstParagraph"/>
        <w:jc w:val="center"/>
        <w:rPr>
          <w:rFonts w:ascii="Times New Roman" w:hAnsi="Times New Roman" w:cs="Times New Roman"/>
          <w:b/>
          <w:bCs/>
        </w:rPr>
      </w:pPr>
      <w:r w:rsidRPr="00BA4973">
        <w:rPr>
          <w:rFonts w:ascii="Times New Roman" w:hAnsi="Times New Roman" w:cs="Times New Roman"/>
          <w:b/>
          <w:bCs/>
        </w:rPr>
        <w:t>Contacto</w:t>
      </w:r>
      <w:r w:rsidRPr="00BA4973">
        <w:rPr>
          <w:rFonts w:ascii="Times New Roman" w:hAnsi="Times New Roman" w:cs="Times New Roman"/>
          <w:b/>
          <w:bCs/>
        </w:rPr>
        <w:t>:</w:t>
      </w:r>
    </w:p>
    <w:p w14:paraId="0D6F369C" w14:textId="1171F802" w:rsidR="00BA4973" w:rsidRDefault="00BA4973">
      <w:pPr>
        <w:pStyle w:val="FirstParagrap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Whatsapp: </w:t>
      </w:r>
      <w:r w:rsidRPr="00BA4973">
        <w:rPr>
          <w:rFonts w:ascii="Times New Roman" w:hAnsi="Times New Roman" w:cs="Times New Roman"/>
        </w:rPr>
        <w:t>3218625133</w:t>
      </w:r>
    </w:p>
    <w:p w14:paraId="2D4145F8" w14:textId="2328762B" w:rsidR="00450A46" w:rsidRPr="00BA4973" w:rsidRDefault="00BA497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rreo:</w:t>
      </w:r>
      <w:r w:rsidR="009A695D" w:rsidRPr="00BA4973">
        <w:rPr>
          <w:rFonts w:ascii="Times New Roman" w:hAnsi="Times New Roman" w:cs="Times New Roman"/>
        </w:rPr>
        <w:t xml:space="preserve"> </w:t>
      </w:r>
      <w:r w:rsidRPr="00BA4973">
        <w:rPr>
          <w:rFonts w:ascii="Times New Roman" w:hAnsi="Times New Roman" w:cs="Times New Roman"/>
        </w:rPr>
        <w:t>3216381565a@gmail.com</w:t>
      </w:r>
    </w:p>
    <w:p w14:paraId="3C26013A" w14:textId="77777777" w:rsidR="00450A46" w:rsidRPr="00BA4973" w:rsidRDefault="009A695D">
      <w:pPr>
        <w:pStyle w:val="Textoindependiente"/>
        <w:rPr>
          <w:rFonts w:ascii="Times New Roman" w:hAnsi="Times New Roman" w:cs="Times New Roman"/>
        </w:rPr>
      </w:pPr>
      <w:r w:rsidRPr="00BA4973">
        <w:rPr>
          <w:rFonts w:ascii="Times New Roman" w:hAnsi="Times New Roman" w:cs="Times New Roman"/>
        </w:rPr>
        <w:t>Este portafolio es una muestra de mi compromiso</w:t>
      </w:r>
      <w:r w:rsidRPr="00BA4973">
        <w:rPr>
          <w:rFonts w:ascii="Times New Roman" w:hAnsi="Times New Roman" w:cs="Times New Roman"/>
        </w:rPr>
        <w:t xml:space="preserve"> por profesionalizarme en el desarrollo y consumo de servicios web mediante APIs.</w:t>
      </w:r>
    </w:p>
    <w:sectPr w:rsidR="00450A46" w:rsidRPr="00BA4973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BC50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9A661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0A46"/>
    <w:rsid w:val="001D16DF"/>
    <w:rsid w:val="00450A46"/>
    <w:rsid w:val="009A695D"/>
    <w:rsid w:val="00BA4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484D40"/>
  <w15:docId w15:val="{4595332D-3D40-4EE3-A52C-F1A78A590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403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ADMIN</cp:lastModifiedBy>
  <cp:revision>3</cp:revision>
  <dcterms:created xsi:type="dcterms:W3CDTF">2025-07-12T06:10:00Z</dcterms:created>
  <dcterms:modified xsi:type="dcterms:W3CDTF">2025-07-12T06:18:00Z</dcterms:modified>
</cp:coreProperties>
</file>